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Cork CoM is slightly younger than the national population, and home to more 0-9 and 30-44 year olds.</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White people are equally prevalent between the local and the national population. Locally, 1 in 20 people are Asian.</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At the very high level of the CSO census variables, religious affiliation is very similar across the local, diocesan and national populations. 70% of the local population are Catholic.</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prted general health outcomes are slightly better in the local area than in the diocese or the nation; 60% of local people rate their overall health as</w:t>
      </w:r>
      <w:r>
        <w:t xml:space="preserve"> </w:t>
      </w:r>
      <w:r>
        <w:t xml:space="preserve">‘</w:t>
      </w:r>
      <w:r>
        <w:t xml:space="preserve">very good</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p>
      <w:pPr>
        <w:pStyle w:val="BodyText"/>
      </w:pPr>
      <w:r>
        <w:t xml:space="preserve">The composition of households in the local area is broadly similar to that of the whole of the Republic of Ireland, except that couples with children account for a slightly larger share of households, whereas one person households and non-family households account for a smaller share.</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1-02T16:12:51Z</dcterms:created>
  <dcterms:modified xsi:type="dcterms:W3CDTF">2024-01-02T16: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